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4FCEE22E" w:rsidR="00BD271F" w:rsidRPr="00AC2EE9" w:rsidRDefault="00A56741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April 25, 2018</w:t>
      </w:r>
    </w:p>
    <w:p w14:paraId="48077302" w14:textId="6583B654" w:rsidR="00BD271F" w:rsidRPr="00AC2EE9" w:rsidRDefault="00BA29D9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1</w:t>
      </w:r>
      <w:r w:rsidR="005D1A87" w:rsidRPr="00AC2EE9">
        <w:rPr>
          <w:rFonts w:ascii="Calibri Light" w:hAnsi="Calibri Light"/>
          <w:sz w:val="22"/>
          <w:szCs w:val="22"/>
        </w:rPr>
        <w:t>:00 pm</w:t>
      </w:r>
    </w:p>
    <w:p w14:paraId="73EEB057" w14:textId="331FB66E" w:rsidR="005D1A87" w:rsidRPr="00AC2EE9" w:rsidRDefault="005D1A87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MSR 260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6EEBC9FB" w:rsidR="00291C90" w:rsidRP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42FDD72D" w14:textId="7E6E0E64" w:rsidR="00291C90" w:rsidRPr="00A56741" w:rsidRDefault="00291C90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Old Business</w:t>
      </w:r>
    </w:p>
    <w:p w14:paraId="5F2B1AFF" w14:textId="76B84F85" w:rsidR="00A56741" w:rsidRPr="00A56741" w:rsidRDefault="00A56741" w:rsidP="00A56741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Staff Parking Report Request &amp;</w:t>
      </w:r>
      <w:bookmarkStart w:id="0" w:name="_GoBack"/>
      <w:bookmarkEnd w:id="0"/>
      <w:r>
        <w:rPr>
          <w:rFonts w:ascii="Calibri Light" w:hAnsi="Calibri Light"/>
          <w:sz w:val="22"/>
          <w:szCs w:val="22"/>
        </w:rPr>
        <w:t xml:space="preserve"> Parking Structure Feasibility – Renee Giannini/Dawn McCulley</w:t>
      </w:r>
    </w:p>
    <w:p w14:paraId="1F34AA33" w14:textId="77777777" w:rsidR="00291C90" w:rsidRPr="00AC2EE9" w:rsidRDefault="00291C9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037C86D4" w14:textId="0E07B2D6" w:rsidR="00E623F4" w:rsidRPr="00D311CC" w:rsidRDefault="00E623F4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Summer Hours</w:t>
      </w:r>
      <w:r w:rsidR="00D311CC">
        <w:rPr>
          <w:rFonts w:ascii="Calibri Light" w:hAnsi="Calibri Light"/>
          <w:sz w:val="22"/>
          <w:szCs w:val="22"/>
        </w:rPr>
        <w:t xml:space="preserve"> – Rebekah Temple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79E2A605" w:rsidR="0087534C" w:rsidRPr="00AC2EE9" w:rsidRDefault="00E61E87" w:rsidP="00B449A9">
      <w:pPr>
        <w:ind w:left="1080"/>
        <w:rPr>
          <w:rFonts w:ascii="Calibri Light" w:hAnsi="Calibri Light"/>
          <w:sz w:val="22"/>
          <w:szCs w:val="22"/>
        </w:rPr>
      </w:pPr>
      <w:r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291C90">
        <w:rPr>
          <w:rFonts w:ascii="Calibri Light" w:hAnsi="Calibri Light"/>
          <w:noProof/>
          <w:sz w:val="22"/>
          <w:szCs w:val="22"/>
        </w:rPr>
        <w:t>Matt Collins Interim CIO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E6CAA" w:rsidRPr="00FF39DD">
        <w:rPr>
          <w:rFonts w:ascii="Calibri Light" w:hAnsi="Calibri Light"/>
          <w:noProof/>
          <w:sz w:val="22"/>
          <w:szCs w:val="22"/>
        </w:rPr>
        <w:t xml:space="preserve">Matthew Lopez-Phillips, </w:t>
      </w:r>
      <w:r w:rsidR="00291C90">
        <w:rPr>
          <w:rFonts w:ascii="Calibri Light" w:hAnsi="Calibri Light"/>
          <w:noProof/>
          <w:sz w:val="22"/>
          <w:szCs w:val="22"/>
        </w:rPr>
        <w:t>A</w:t>
      </w:r>
      <w:r w:rsidR="008E6CAA" w:rsidRPr="00FF39DD">
        <w:rPr>
          <w:rFonts w:ascii="Calibri Light" w:hAnsi="Calibri Light"/>
          <w:noProof/>
          <w:sz w:val="22"/>
          <w:szCs w:val="22"/>
        </w:rPr>
        <w:t>VP Student Affair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aria S. Shaw, CSUEU – Unit 2 – Health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Cindy Lindo, CSUEU – Unit 7 – Clerical and Secretarial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Lori Cole, CSUEU – Unit 9 – Technical Suppor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Phil Rojas, CSUEU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431C7230" w14:textId="2B2318A5" w:rsidR="00AC03A4" w:rsidRPr="00AC2EE9" w:rsidRDefault="0087534C" w:rsidP="00B449A9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Next Meeting</w:t>
      </w:r>
      <w:r w:rsidR="00A56741">
        <w:rPr>
          <w:rFonts w:ascii="Calibri Light" w:hAnsi="Calibri Light"/>
          <w:sz w:val="22"/>
          <w:szCs w:val="22"/>
        </w:rPr>
        <w:t>: May</w:t>
      </w:r>
      <w:r w:rsidR="00D311CC">
        <w:rPr>
          <w:rFonts w:ascii="Calibri Light" w:hAnsi="Calibri Light"/>
          <w:sz w:val="22"/>
          <w:szCs w:val="22"/>
        </w:rPr>
        <w:t xml:space="preserve"> </w:t>
      </w:r>
      <w:r w:rsidR="00A1724F">
        <w:rPr>
          <w:rFonts w:ascii="Calibri Light" w:hAnsi="Calibri Light"/>
          <w:sz w:val="22"/>
          <w:szCs w:val="22"/>
        </w:rPr>
        <w:t>2</w:t>
      </w:r>
      <w:r w:rsidR="00A56741">
        <w:rPr>
          <w:rFonts w:ascii="Calibri Light" w:hAnsi="Calibri Light"/>
          <w:sz w:val="22"/>
          <w:szCs w:val="22"/>
        </w:rPr>
        <w:t>3</w:t>
      </w:r>
      <w:r w:rsidR="00531BC4">
        <w:rPr>
          <w:rFonts w:ascii="Calibri Light" w:hAnsi="Calibri Light"/>
          <w:sz w:val="22"/>
          <w:szCs w:val="22"/>
        </w:rPr>
        <w:t>, 2018</w:t>
      </w:r>
      <w:r w:rsidR="00042D34" w:rsidRPr="00AC2EE9">
        <w:rPr>
          <w:rFonts w:ascii="Calibri Light" w:hAnsi="Calibri Light"/>
          <w:sz w:val="22"/>
          <w:szCs w:val="22"/>
        </w:rPr>
        <w:t>, 1</w:t>
      </w:r>
      <w:r w:rsidR="003E3415" w:rsidRPr="00AC2EE9">
        <w:rPr>
          <w:rFonts w:ascii="Calibri Light" w:hAnsi="Calibri Light"/>
          <w:sz w:val="22"/>
          <w:szCs w:val="22"/>
        </w:rPr>
        <w:t>:00 pm MSR 260</w:t>
      </w:r>
      <w:r w:rsidR="008E6CAA" w:rsidRPr="00AC2EE9">
        <w:rPr>
          <w:rFonts w:ascii="Calibri Light" w:hAnsi="Calibri Light"/>
          <w:sz w:val="22"/>
          <w:szCs w:val="22"/>
        </w:rPr>
        <w:t xml:space="preserve"> </w:t>
      </w:r>
    </w:p>
    <w:sectPr w:rsidR="00AC03A4" w:rsidRPr="00AC2EE9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A56741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6741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A56741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qgFAO9WAlQ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2C4E"/>
    <w:rsid w:val="001176C6"/>
    <w:rsid w:val="00131F84"/>
    <w:rsid w:val="00143B5E"/>
    <w:rsid w:val="0016600B"/>
    <w:rsid w:val="001742D0"/>
    <w:rsid w:val="001932C3"/>
    <w:rsid w:val="001938C7"/>
    <w:rsid w:val="00195DCC"/>
    <w:rsid w:val="00200176"/>
    <w:rsid w:val="0021623E"/>
    <w:rsid w:val="0021685B"/>
    <w:rsid w:val="0023513A"/>
    <w:rsid w:val="00264373"/>
    <w:rsid w:val="00291C90"/>
    <w:rsid w:val="002B3305"/>
    <w:rsid w:val="003032FD"/>
    <w:rsid w:val="00317870"/>
    <w:rsid w:val="00322FAC"/>
    <w:rsid w:val="00360813"/>
    <w:rsid w:val="003E3415"/>
    <w:rsid w:val="00445206"/>
    <w:rsid w:val="00471F5E"/>
    <w:rsid w:val="004A2F66"/>
    <w:rsid w:val="0050107F"/>
    <w:rsid w:val="005164D3"/>
    <w:rsid w:val="00531BC4"/>
    <w:rsid w:val="005764BE"/>
    <w:rsid w:val="005C25E8"/>
    <w:rsid w:val="005C759C"/>
    <w:rsid w:val="005D1A87"/>
    <w:rsid w:val="005E30B5"/>
    <w:rsid w:val="005E375A"/>
    <w:rsid w:val="00614323"/>
    <w:rsid w:val="0069278D"/>
    <w:rsid w:val="006C1070"/>
    <w:rsid w:val="007053A0"/>
    <w:rsid w:val="00750D97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44645"/>
    <w:rsid w:val="00966831"/>
    <w:rsid w:val="0099537E"/>
    <w:rsid w:val="009B60B9"/>
    <w:rsid w:val="009B626E"/>
    <w:rsid w:val="009C5411"/>
    <w:rsid w:val="009D2CA0"/>
    <w:rsid w:val="009E1EFC"/>
    <w:rsid w:val="00A1724F"/>
    <w:rsid w:val="00A27922"/>
    <w:rsid w:val="00A34480"/>
    <w:rsid w:val="00A56741"/>
    <w:rsid w:val="00A578A0"/>
    <w:rsid w:val="00AC03A4"/>
    <w:rsid w:val="00AC2EE9"/>
    <w:rsid w:val="00AD004C"/>
    <w:rsid w:val="00AD40BC"/>
    <w:rsid w:val="00AF07D5"/>
    <w:rsid w:val="00B16ED6"/>
    <w:rsid w:val="00B1733F"/>
    <w:rsid w:val="00B26CD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311CC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92851"/>
    <w:rsid w:val="00FA2F53"/>
    <w:rsid w:val="00FB3375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B41E0D0-8715-485D-A1C7-B66DCB1BA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3</cp:revision>
  <cp:lastPrinted>2017-09-27T16:05:00Z</cp:lastPrinted>
  <dcterms:created xsi:type="dcterms:W3CDTF">2018-04-25T15:02:00Z</dcterms:created>
  <dcterms:modified xsi:type="dcterms:W3CDTF">2018-04-2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